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2CAEB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F25D24E" wp14:editId="2901E03D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765C" w14:textId="77777777" w:rsidR="00357703" w:rsidRDefault="00357703" w:rsidP="00357703">
      <w:pPr>
        <w:rPr>
          <w:noProof/>
          <w:lang w:eastAsia="en-US"/>
        </w:rPr>
      </w:pPr>
    </w:p>
    <w:p w14:paraId="2E0C6ADC" w14:textId="77777777" w:rsidR="00357703" w:rsidRDefault="00357703" w:rsidP="00200779">
      <w:pPr>
        <w:jc w:val="center"/>
        <w:rPr>
          <w:noProof/>
          <w:lang w:eastAsia="en-US"/>
        </w:rPr>
      </w:pPr>
    </w:p>
    <w:p w14:paraId="2D6C3FAE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CD3D42C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7F6D48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4904012" w14:textId="77777777" w:rsidR="00223718" w:rsidRPr="00357703" w:rsidRDefault="00223718" w:rsidP="00223718">
      <w:pPr>
        <w:rPr>
          <w:sz w:val="20"/>
          <w:szCs w:val="20"/>
        </w:rPr>
      </w:pPr>
    </w:p>
    <w:p w14:paraId="7CF6AF01" w14:textId="4DB5D8B7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371798">
        <w:rPr>
          <w:b/>
          <w:sz w:val="20"/>
          <w:szCs w:val="20"/>
        </w:rPr>
        <w:t>Shamokin Area School District</w:t>
      </w:r>
    </w:p>
    <w:p w14:paraId="1EA4A99C" w14:textId="77777777" w:rsidR="00915C77" w:rsidRDefault="00915C77" w:rsidP="00223718">
      <w:pPr>
        <w:rPr>
          <w:b/>
          <w:sz w:val="20"/>
          <w:szCs w:val="20"/>
        </w:rPr>
      </w:pPr>
    </w:p>
    <w:p w14:paraId="2E0B7D0C" w14:textId="15900A9A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371798">
        <w:rPr>
          <w:b/>
          <w:sz w:val="20"/>
          <w:szCs w:val="20"/>
        </w:rPr>
        <w:t>116-49-650-3</w:t>
      </w:r>
    </w:p>
    <w:p w14:paraId="09C8F1C1" w14:textId="77777777" w:rsidR="00223718" w:rsidRPr="00357703" w:rsidRDefault="00223718" w:rsidP="00223718">
      <w:pPr>
        <w:rPr>
          <w:sz w:val="20"/>
          <w:szCs w:val="20"/>
        </w:rPr>
      </w:pPr>
    </w:p>
    <w:p w14:paraId="7CEF3C05" w14:textId="7F46A202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371798">
        <w:rPr>
          <w:b/>
          <w:sz w:val="20"/>
          <w:szCs w:val="20"/>
        </w:rPr>
        <w:t>3/26/2019</w:t>
      </w:r>
    </w:p>
    <w:p w14:paraId="00DE93E4" w14:textId="77777777" w:rsidR="00291947" w:rsidRPr="00357703" w:rsidRDefault="00291947" w:rsidP="00223718">
      <w:pPr>
        <w:rPr>
          <w:sz w:val="20"/>
          <w:szCs w:val="20"/>
        </w:rPr>
      </w:pPr>
    </w:p>
    <w:p w14:paraId="75DC3FE8" w14:textId="74C3ED33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371798">
        <w:rPr>
          <w:b/>
          <w:sz w:val="20"/>
          <w:szCs w:val="20"/>
        </w:rPr>
        <w:t>3/27/2019</w:t>
      </w:r>
    </w:p>
    <w:p w14:paraId="1D8C9C5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3655D08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52DA39C" w14:textId="77777777" w:rsidR="00223718" w:rsidRPr="00357703" w:rsidRDefault="00223718" w:rsidP="00223718">
      <w:pPr>
        <w:rPr>
          <w:sz w:val="20"/>
          <w:szCs w:val="20"/>
        </w:rPr>
      </w:pPr>
    </w:p>
    <w:p w14:paraId="12EA65FA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556D42E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2F16B092" w14:textId="7050F604" w:rsidR="00223718" w:rsidRPr="00357703" w:rsidRDefault="00BF220D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235EA">
        <w:rPr>
          <w:sz w:val="16"/>
          <w:szCs w:val="16"/>
        </w:rPr>
      </w:r>
      <w:r w:rsidR="00D235E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4808BF0" w14:textId="25C6B006" w:rsidR="00223718" w:rsidRPr="00357703" w:rsidRDefault="00BF220D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235EA">
        <w:rPr>
          <w:sz w:val="16"/>
          <w:szCs w:val="16"/>
        </w:rPr>
      </w:r>
      <w:r w:rsidR="00D235E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228520D3" w14:textId="2FB6B3C0" w:rsidR="00223718" w:rsidRPr="00357703" w:rsidRDefault="00BF220D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235EA">
        <w:rPr>
          <w:sz w:val="16"/>
          <w:szCs w:val="16"/>
        </w:rPr>
      </w:r>
      <w:r w:rsidR="00D235E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848FFB0" w14:textId="553036AF" w:rsidR="00223718" w:rsidRPr="00357703" w:rsidRDefault="00BF220D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235EA">
        <w:rPr>
          <w:sz w:val="16"/>
          <w:szCs w:val="16"/>
        </w:rPr>
      </w:r>
      <w:r w:rsidR="00D235E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5385F640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235EA">
        <w:rPr>
          <w:sz w:val="16"/>
          <w:szCs w:val="16"/>
        </w:rPr>
      </w:r>
      <w:r w:rsidR="00D235E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544E3F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235EA">
        <w:rPr>
          <w:sz w:val="16"/>
          <w:szCs w:val="16"/>
        </w:rPr>
      </w:r>
      <w:r w:rsidR="00D235E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EEB72F2" w14:textId="77777777" w:rsidR="00223718" w:rsidRPr="00357703" w:rsidRDefault="00223718" w:rsidP="00223718">
      <w:pPr>
        <w:rPr>
          <w:sz w:val="20"/>
          <w:szCs w:val="20"/>
        </w:rPr>
      </w:pPr>
    </w:p>
    <w:p w14:paraId="39A5886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E6FA7A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C7E596D" w14:textId="22166C76" w:rsidR="00223718" w:rsidRPr="00357703" w:rsidRDefault="00BF220D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235EA">
        <w:rPr>
          <w:sz w:val="16"/>
          <w:szCs w:val="16"/>
        </w:rPr>
      </w:r>
      <w:r w:rsidR="00D235E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6397C3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235EA">
        <w:rPr>
          <w:sz w:val="16"/>
          <w:szCs w:val="16"/>
        </w:rPr>
      </w:r>
      <w:r w:rsidR="00D235E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65E5C9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235EA">
        <w:rPr>
          <w:sz w:val="16"/>
          <w:szCs w:val="16"/>
        </w:rPr>
      </w:r>
      <w:r w:rsidR="00D235E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1D12B8D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235EA">
        <w:rPr>
          <w:sz w:val="16"/>
          <w:szCs w:val="16"/>
        </w:rPr>
      </w:r>
      <w:r w:rsidR="00D235E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7249DB8E" w14:textId="77777777" w:rsidR="00D6151F" w:rsidRPr="00357703" w:rsidRDefault="00D6151F" w:rsidP="00D6151F">
      <w:pPr>
        <w:rPr>
          <w:sz w:val="20"/>
          <w:szCs w:val="20"/>
        </w:rPr>
      </w:pPr>
    </w:p>
    <w:p w14:paraId="1678D36B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34537B06" w14:textId="77777777" w:rsidR="00D6151F" w:rsidRPr="00357703" w:rsidRDefault="00D6151F" w:rsidP="00D6151F">
      <w:pPr>
        <w:rPr>
          <w:sz w:val="20"/>
          <w:szCs w:val="20"/>
        </w:rPr>
      </w:pPr>
    </w:p>
    <w:p w14:paraId="01A37624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76F7F833" w14:textId="56B388DB" w:rsidR="00D6151F" w:rsidRDefault="00BF220D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235EA">
        <w:rPr>
          <w:sz w:val="16"/>
          <w:szCs w:val="16"/>
        </w:rPr>
      </w:r>
      <w:r w:rsidR="00D235E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D235EA">
        <w:rPr>
          <w:sz w:val="16"/>
          <w:szCs w:val="16"/>
        </w:rPr>
      </w:r>
      <w:r w:rsidR="00D235EA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1F9B46A" w14:textId="77777777" w:rsidR="00CB5195" w:rsidRDefault="00CB5195" w:rsidP="00D6151F">
      <w:pPr>
        <w:ind w:firstLine="720"/>
        <w:rPr>
          <w:sz w:val="20"/>
          <w:szCs w:val="20"/>
        </w:rPr>
      </w:pPr>
    </w:p>
    <w:p w14:paraId="038B1D81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AF78CEC" w14:textId="26B88423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235EA">
        <w:rPr>
          <w:sz w:val="16"/>
          <w:szCs w:val="16"/>
        </w:rPr>
      </w:r>
      <w:r w:rsidR="00D235E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BF220D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BF220D">
        <w:rPr>
          <w:sz w:val="16"/>
          <w:szCs w:val="16"/>
        </w:rPr>
        <w:instrText xml:space="preserve"> FORMCHECKBOX </w:instrText>
      </w:r>
      <w:r w:rsidR="00D235EA">
        <w:rPr>
          <w:sz w:val="16"/>
          <w:szCs w:val="16"/>
        </w:rPr>
      </w:r>
      <w:r w:rsidR="00D235EA">
        <w:rPr>
          <w:sz w:val="16"/>
          <w:szCs w:val="16"/>
        </w:rPr>
        <w:fldChar w:fldCharType="separate"/>
      </w:r>
      <w:r w:rsidR="00BF220D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55E5EFE8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1317DA1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2AD8E57" w14:textId="58EFCC67" w:rsidR="00FA21DE" w:rsidRDefault="00FA21D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4AC80A85" w14:textId="77777777" w:rsidTr="006B7A09">
        <w:tc>
          <w:tcPr>
            <w:tcW w:w="9378" w:type="dxa"/>
            <w:gridSpan w:val="3"/>
            <w:shd w:val="clear" w:color="auto" w:fill="auto"/>
          </w:tcPr>
          <w:p w14:paraId="273A5508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3DCDAF1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FD57570" w14:textId="77777777" w:rsidTr="006B7A09">
        <w:tc>
          <w:tcPr>
            <w:tcW w:w="9378" w:type="dxa"/>
            <w:gridSpan w:val="3"/>
            <w:shd w:val="clear" w:color="auto" w:fill="auto"/>
          </w:tcPr>
          <w:p w14:paraId="77486847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9DB639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B071717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A0D992F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6BA7306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BD29F52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87F9A9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D235EA">
              <w:rPr>
                <w:rFonts w:ascii="Calibri" w:hAnsi="Calibri" w:cs="Calibri"/>
              </w:rPr>
            </w:r>
            <w:r w:rsidR="00D235EA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819A83" w14:textId="02107105" w:rsidR="0079370C" w:rsidRPr="00E36FC5" w:rsidRDefault="00BF220D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61196CA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7A729B6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A36E1C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67FA89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238FDF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C02791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BAB03A" w14:textId="17085E63" w:rsidR="006B7A09" w:rsidRPr="009319BD" w:rsidRDefault="00BF220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4079702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12BD417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F73EF8F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6DB9FA1E" w14:textId="77777777" w:rsidR="000610A7" w:rsidRPr="00A33C98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560DD2A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845F4D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8B8E1" w14:textId="6AA89DB0" w:rsidR="006B7A09" w:rsidRPr="009319BD" w:rsidRDefault="00BF220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E97A8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D781D05" w14:textId="77777777" w:rsidTr="006B7A09">
        <w:tc>
          <w:tcPr>
            <w:tcW w:w="9378" w:type="dxa"/>
            <w:gridSpan w:val="3"/>
            <w:shd w:val="clear" w:color="auto" w:fill="auto"/>
          </w:tcPr>
          <w:p w14:paraId="6B57FD94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9A8029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3FE0B3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7345314" w14:textId="77777777" w:rsidTr="006B7A09">
        <w:tc>
          <w:tcPr>
            <w:tcW w:w="9378" w:type="dxa"/>
            <w:gridSpan w:val="3"/>
            <w:shd w:val="clear" w:color="auto" w:fill="auto"/>
          </w:tcPr>
          <w:p w14:paraId="7400A12E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6AA321E0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D63F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F62291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3D056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C29B98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F578A89" w14:textId="7BD6E874" w:rsidR="006B7A09" w:rsidRPr="009319BD" w:rsidRDefault="00BF220D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6A5C6C" w14:textId="77777777" w:rsidR="006B7A09" w:rsidRPr="009319BD" w:rsidRDefault="00915C7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686CF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5BBBAC5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D22562E" w14:textId="38CD9152" w:rsidR="00A5511A" w:rsidRDefault="00A5511A" w:rsidP="00173D6E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  <w:r w:rsidR="00173D6E">
              <w:rPr>
                <w:sz w:val="20"/>
                <w:szCs w:val="20"/>
              </w:rPr>
              <w:t xml:space="preserve">The School Food Authority (SFA) </w:t>
            </w:r>
            <w:r w:rsidR="00173D6E" w:rsidRPr="00173D6E">
              <w:rPr>
                <w:sz w:val="20"/>
                <w:szCs w:val="20"/>
              </w:rPr>
              <w:t xml:space="preserve">failed to ensure that all meals claimed contained </w:t>
            </w:r>
            <w:proofErr w:type="gramStart"/>
            <w:r w:rsidR="00173D6E" w:rsidRPr="00173D6E">
              <w:rPr>
                <w:sz w:val="20"/>
                <w:szCs w:val="20"/>
              </w:rPr>
              <w:t>all  required</w:t>
            </w:r>
            <w:proofErr w:type="gramEnd"/>
            <w:r w:rsidR="00173D6E" w:rsidRPr="00173D6E">
              <w:rPr>
                <w:sz w:val="20"/>
                <w:szCs w:val="20"/>
              </w:rPr>
              <w:t xml:space="preserve"> meal components.  </w:t>
            </w:r>
          </w:p>
          <w:p w14:paraId="15258713" w14:textId="1C860960" w:rsidR="00173D6E" w:rsidRPr="00442F39" w:rsidRDefault="00173D6E" w:rsidP="00173D6E">
            <w:pPr>
              <w:rPr>
                <w:sz w:val="20"/>
                <w:szCs w:val="20"/>
              </w:rPr>
            </w:pPr>
          </w:p>
        </w:tc>
      </w:tr>
      <w:tr w:rsidR="006B7A09" w:rsidRPr="009319BD" w14:paraId="72EE7B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9D011B3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3D66B" w14:textId="61E8D5CB" w:rsidR="006B7A09" w:rsidRPr="009319BD" w:rsidRDefault="00BF220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B85B146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6B5699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1F9839C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C3ACC1E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EF34E0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89FFB9A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841C8F" w14:textId="11937315" w:rsidR="006B7A09" w:rsidRPr="009319BD" w:rsidRDefault="00BF220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487D15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0992514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704E2EB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18227C3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293C4E3D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4D45DA5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CED984E" w14:textId="77777777" w:rsidTr="006B7A09">
        <w:tc>
          <w:tcPr>
            <w:tcW w:w="9378" w:type="dxa"/>
            <w:gridSpan w:val="3"/>
            <w:shd w:val="clear" w:color="auto" w:fill="auto"/>
          </w:tcPr>
          <w:p w14:paraId="0BD59CD0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CA8C02D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1F8996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922506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47236A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17487ED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E147B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88978F" w14:textId="11BC09C6" w:rsidR="006B7A09" w:rsidRPr="009319BD" w:rsidRDefault="00BF220D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2B3A9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1B71082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E8F88B5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7C5A1B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549962D2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22100A5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528F4A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5002E5" w14:textId="0872981C" w:rsidR="006B7A09" w:rsidRPr="009319BD" w:rsidRDefault="00BF220D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8BCC15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257BD59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7228A9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32AA13C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5785C5A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A253F7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BCF2AC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B65F8A" w14:textId="00778EE5" w:rsidR="006B7A09" w:rsidRPr="009319BD" w:rsidRDefault="00BF220D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7C0DA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1CE0622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200E371" w14:textId="3855CF50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EFF1105" w14:textId="77777777" w:rsidR="00FA21DE" w:rsidRDefault="00FA21DE" w:rsidP="00FE0355">
            <w:pPr>
              <w:rPr>
                <w:sz w:val="20"/>
                <w:szCs w:val="20"/>
              </w:rPr>
            </w:pPr>
          </w:p>
          <w:p w14:paraId="072241C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841BC44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88F4960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722701F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343C11" w14:textId="51961EBD" w:rsidR="006B7A09" w:rsidRPr="009319BD" w:rsidRDefault="00BF220D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F113BF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2998F0" w14:textId="77777777" w:rsidTr="006B7A09">
        <w:tc>
          <w:tcPr>
            <w:tcW w:w="9378" w:type="dxa"/>
            <w:gridSpan w:val="3"/>
            <w:shd w:val="clear" w:color="auto" w:fill="auto"/>
          </w:tcPr>
          <w:p w14:paraId="4BFEAA3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D3DAC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17C572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38DD1A8F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6A098C9" w14:textId="77777777" w:rsidTr="006B7A09">
        <w:tc>
          <w:tcPr>
            <w:tcW w:w="9378" w:type="dxa"/>
            <w:gridSpan w:val="3"/>
            <w:shd w:val="clear" w:color="auto" w:fill="auto"/>
          </w:tcPr>
          <w:p w14:paraId="1550C4F5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16593E13" w14:textId="77777777" w:rsidTr="00782BAD">
        <w:tc>
          <w:tcPr>
            <w:tcW w:w="630" w:type="dxa"/>
            <w:shd w:val="clear" w:color="auto" w:fill="auto"/>
          </w:tcPr>
          <w:p w14:paraId="6A12302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6CF5AC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BD99C97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4470F2A" w14:textId="77777777" w:rsidTr="00D03ED5">
        <w:tc>
          <w:tcPr>
            <w:tcW w:w="630" w:type="dxa"/>
            <w:shd w:val="clear" w:color="auto" w:fill="auto"/>
            <w:vAlign w:val="center"/>
          </w:tcPr>
          <w:p w14:paraId="78AF240F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074663" w14:textId="262D6953" w:rsidR="00D03ED5" w:rsidRPr="009319BD" w:rsidRDefault="00BF220D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243662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4A596566" w14:textId="77777777" w:rsidTr="006B7A09">
        <w:tc>
          <w:tcPr>
            <w:tcW w:w="9378" w:type="dxa"/>
            <w:gridSpan w:val="3"/>
            <w:shd w:val="clear" w:color="auto" w:fill="auto"/>
          </w:tcPr>
          <w:p w14:paraId="251D95A0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7B01ED05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13EEC71D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293C6E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A9B6D96" w14:textId="77777777" w:rsidTr="006B7A09">
        <w:tc>
          <w:tcPr>
            <w:tcW w:w="9378" w:type="dxa"/>
            <w:gridSpan w:val="3"/>
            <w:shd w:val="clear" w:color="auto" w:fill="auto"/>
          </w:tcPr>
          <w:p w14:paraId="5A43803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D5FEEE4" w14:textId="77777777" w:rsidTr="00782BAD">
        <w:tc>
          <w:tcPr>
            <w:tcW w:w="630" w:type="dxa"/>
            <w:shd w:val="clear" w:color="auto" w:fill="auto"/>
          </w:tcPr>
          <w:p w14:paraId="67C813FE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1B3E4D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D5E1531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82AAE5" w14:textId="77777777" w:rsidTr="000C6FC3">
        <w:tc>
          <w:tcPr>
            <w:tcW w:w="630" w:type="dxa"/>
            <w:shd w:val="clear" w:color="auto" w:fill="auto"/>
            <w:vAlign w:val="center"/>
          </w:tcPr>
          <w:p w14:paraId="745C7592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174C97" w14:textId="77427EC3" w:rsidR="00D03ED5" w:rsidRPr="009319BD" w:rsidRDefault="00BF220D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E1FBB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71B972F" w14:textId="77777777" w:rsidTr="006B7A09">
        <w:tc>
          <w:tcPr>
            <w:tcW w:w="9378" w:type="dxa"/>
            <w:gridSpan w:val="3"/>
            <w:shd w:val="clear" w:color="auto" w:fill="auto"/>
          </w:tcPr>
          <w:p w14:paraId="21E2DFFF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7B7F415" w14:textId="77777777" w:rsidR="00D03ED5" w:rsidRPr="00BE42A1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4883997A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066465A3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BA3A805" w14:textId="3F39A07F" w:rsidR="00D24103" w:rsidRPr="009319BD" w:rsidRDefault="00BF220D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71CBB1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235EA">
              <w:rPr>
                <w:sz w:val="20"/>
                <w:szCs w:val="20"/>
              </w:rPr>
            </w:r>
            <w:r w:rsidR="00D235E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A01327" w14:textId="17A43548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  <w:r w:rsidR="00BF220D">
              <w:rPr>
                <w:b/>
                <w:sz w:val="20"/>
                <w:szCs w:val="20"/>
              </w:rPr>
              <w:t xml:space="preserve"> – Reporting and Recordkeeping</w:t>
            </w:r>
          </w:p>
          <w:p w14:paraId="700B8E71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0CB8A53" w14:textId="77777777" w:rsidTr="00185312">
        <w:tc>
          <w:tcPr>
            <w:tcW w:w="9378" w:type="dxa"/>
            <w:gridSpan w:val="3"/>
            <w:shd w:val="clear" w:color="auto" w:fill="auto"/>
          </w:tcPr>
          <w:p w14:paraId="549BD6EF" w14:textId="4A549B65" w:rsidR="00D24103" w:rsidRPr="00173D6E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BF220D">
              <w:rPr>
                <w:sz w:val="20"/>
                <w:szCs w:val="20"/>
              </w:rPr>
              <w:t xml:space="preserve"> </w:t>
            </w:r>
            <w:r w:rsidR="00173D6E" w:rsidRPr="00173D6E">
              <w:rPr>
                <w:sz w:val="20"/>
                <w:szCs w:val="20"/>
              </w:rPr>
              <w:t>T</w:t>
            </w:r>
            <w:r w:rsidR="00BF220D" w:rsidRPr="00173D6E">
              <w:rPr>
                <w:sz w:val="20"/>
                <w:szCs w:val="20"/>
              </w:rPr>
              <w:t xml:space="preserve">he </w:t>
            </w:r>
            <w:r w:rsidR="00173D6E">
              <w:rPr>
                <w:sz w:val="20"/>
                <w:szCs w:val="20"/>
              </w:rPr>
              <w:t xml:space="preserve">School Food Authority (SFA) </w:t>
            </w:r>
            <w:r w:rsidR="00BF220D" w:rsidRPr="00173D6E">
              <w:rPr>
                <w:sz w:val="20"/>
                <w:szCs w:val="20"/>
              </w:rPr>
              <w:t xml:space="preserve">failed to ensure that records were retained for </w:t>
            </w:r>
            <w:proofErr w:type="gramStart"/>
            <w:r w:rsidR="00BF220D" w:rsidRPr="00173D6E">
              <w:rPr>
                <w:sz w:val="20"/>
                <w:szCs w:val="20"/>
              </w:rPr>
              <w:t>three  years</w:t>
            </w:r>
            <w:proofErr w:type="gramEnd"/>
            <w:r w:rsidR="00BF220D" w:rsidRPr="00173D6E">
              <w:rPr>
                <w:sz w:val="20"/>
                <w:szCs w:val="20"/>
              </w:rPr>
              <w:t xml:space="preserve"> after the final Claim for Reimbursement for the fiscal year or until resolution of any audits. </w:t>
            </w:r>
          </w:p>
          <w:p w14:paraId="79917BEB" w14:textId="77777777" w:rsidR="00D24103" w:rsidRPr="00173D6E" w:rsidRDefault="00D24103" w:rsidP="00185312">
            <w:pPr>
              <w:rPr>
                <w:sz w:val="20"/>
                <w:szCs w:val="20"/>
              </w:rPr>
            </w:pPr>
          </w:p>
          <w:p w14:paraId="5D4BD23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867AE7" w14:textId="77777777" w:rsidR="00D24103" w:rsidRPr="009319BD" w:rsidRDefault="00D24103" w:rsidP="00223718">
      <w:pPr>
        <w:rPr>
          <w:sz w:val="20"/>
          <w:szCs w:val="20"/>
        </w:rPr>
      </w:pPr>
    </w:p>
    <w:p w14:paraId="5125C735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ED81FEA" w14:textId="77777777" w:rsidTr="006960C4">
        <w:tc>
          <w:tcPr>
            <w:tcW w:w="9378" w:type="dxa"/>
            <w:shd w:val="clear" w:color="auto" w:fill="auto"/>
          </w:tcPr>
          <w:p w14:paraId="31582D8C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C3E7988" w14:textId="77777777" w:rsidTr="006960C4">
        <w:tc>
          <w:tcPr>
            <w:tcW w:w="9378" w:type="dxa"/>
            <w:shd w:val="clear" w:color="auto" w:fill="auto"/>
          </w:tcPr>
          <w:p w14:paraId="644D157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D79D6F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03C952CB" w14:textId="73209B4C" w:rsidR="008563F4" w:rsidRPr="00BF220D" w:rsidRDefault="00BF220D" w:rsidP="00BF22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taff were readily available to answer questions or concerns, if necessary.</w:t>
            </w:r>
          </w:p>
        </w:tc>
      </w:tr>
    </w:tbl>
    <w:p w14:paraId="2637A0F0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FA21DE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A9FAAA" w14:textId="77777777" w:rsidR="00C63FE5" w:rsidRDefault="00C63FE5" w:rsidP="00A16BFB">
      <w:r>
        <w:separator/>
      </w:r>
    </w:p>
  </w:endnote>
  <w:endnote w:type="continuationSeparator" w:id="0">
    <w:p w14:paraId="026904BF" w14:textId="77777777" w:rsidR="00C63FE5" w:rsidRDefault="00C63FE5" w:rsidP="00A16BFB">
      <w:r>
        <w:continuationSeparator/>
      </w:r>
    </w:p>
  </w:endnote>
  <w:endnote w:type="continuationNotice" w:id="1">
    <w:p w14:paraId="063A61A4" w14:textId="77777777" w:rsidR="00C63FE5" w:rsidRDefault="00C63F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B343A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2</w:t>
    </w:r>
    <w:r>
      <w:rPr>
        <w:noProof/>
      </w:rPr>
      <w:fldChar w:fldCharType="end"/>
    </w:r>
  </w:p>
  <w:p w14:paraId="4F8F7B6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E7EBCB8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440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1</w:t>
    </w:r>
    <w:r>
      <w:rPr>
        <w:noProof/>
      </w:rPr>
      <w:fldChar w:fldCharType="end"/>
    </w:r>
  </w:p>
  <w:p w14:paraId="7ED1D08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23AB5C5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70D200" w14:textId="77777777" w:rsidR="00C63FE5" w:rsidRDefault="00C63FE5" w:rsidP="00A16BFB">
      <w:r>
        <w:separator/>
      </w:r>
    </w:p>
  </w:footnote>
  <w:footnote w:type="continuationSeparator" w:id="0">
    <w:p w14:paraId="783ED7B9" w14:textId="77777777" w:rsidR="00C63FE5" w:rsidRDefault="00C63FE5" w:rsidP="00A16BFB">
      <w:r>
        <w:continuationSeparator/>
      </w:r>
    </w:p>
  </w:footnote>
  <w:footnote w:type="continuationNotice" w:id="1">
    <w:p w14:paraId="3B7DF12C" w14:textId="77777777" w:rsidR="00C63FE5" w:rsidRDefault="00C63F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80A12" w14:textId="084C99F9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371798">
      <w:rPr>
        <w:sz w:val="16"/>
        <w:szCs w:val="16"/>
      </w:rPr>
      <w:t>Shamokin Area School District</w:t>
    </w:r>
  </w:p>
  <w:p w14:paraId="7E073F4F" w14:textId="5D9FB565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371798">
      <w:rPr>
        <w:sz w:val="16"/>
        <w:szCs w:val="16"/>
      </w:rPr>
      <w:t>116-49-65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snIX1fvX4KR4G2hzyn6gMYibQZg0hoEaJ5KSsmCZkk9Tm/5MQHCs7rvAb/gT+alvaik4xNEgT9dv0pmY+jgRxQ==" w:salt="Var2N0WWzzvNG4giy70rl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73D6E"/>
    <w:rsid w:val="00185312"/>
    <w:rsid w:val="00192878"/>
    <w:rsid w:val="001959E4"/>
    <w:rsid w:val="0019628F"/>
    <w:rsid w:val="001B434E"/>
    <w:rsid w:val="001E018C"/>
    <w:rsid w:val="001E7DB1"/>
    <w:rsid w:val="001F288F"/>
    <w:rsid w:val="001F4144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71798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42F39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21C3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3C9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E42A1"/>
    <w:rsid w:val="00BF220D"/>
    <w:rsid w:val="00BF560C"/>
    <w:rsid w:val="00C22B6D"/>
    <w:rsid w:val="00C2795C"/>
    <w:rsid w:val="00C32733"/>
    <w:rsid w:val="00C35452"/>
    <w:rsid w:val="00C63FE5"/>
    <w:rsid w:val="00C7391F"/>
    <w:rsid w:val="00CB4BD5"/>
    <w:rsid w:val="00CB5195"/>
    <w:rsid w:val="00CC08CD"/>
    <w:rsid w:val="00CE66C6"/>
    <w:rsid w:val="00CE785C"/>
    <w:rsid w:val="00CE7913"/>
    <w:rsid w:val="00D03ED5"/>
    <w:rsid w:val="00D235EA"/>
    <w:rsid w:val="00D23980"/>
    <w:rsid w:val="00D24103"/>
    <w:rsid w:val="00D36BBB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21D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7F1F49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C479206-6487-483F-96DF-1AEC4A1A59CD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CB467D17-77B4-4E8F-B33C-526551D81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3</Pages>
  <Words>767</Words>
  <Characters>4372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8</cp:revision>
  <cp:lastPrinted>2019-06-05T18:09:00Z</cp:lastPrinted>
  <dcterms:created xsi:type="dcterms:W3CDTF">2019-04-29T13:58:00Z</dcterms:created>
  <dcterms:modified xsi:type="dcterms:W3CDTF">2019-06-21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0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